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7DMAxC/YD//0v/wAPS7dLLJHOoN7VJDwgHbAfziMarvgEovmr4OpsLz/j3m4D4b/4I580WD1VkRUyUNwk8ZS7MFJ4RpyuBN4dVV1fi/CTpLwL6KkiN4pKfPbQ9P+rajKEDvd7htexM9xUIiQ7oq4fEaOmy5keGYqf6cPWt9SAtpik/jzNf45GhWRISsuFSD2daRiU9JPiNzu3YZa9HzaE2cgxmXx/SoUSR4L3Wt0+x2XpcrvMVzrhVSV3s9ZABbRbTnL0exKJpbv8F6ndcv99xtz8/MXM/kLf3eMrRjdmtpiP9WfPIs6SQmB8qYVVyBfrfPd8kc6mGJzF/+7SC0x/2eB7nd0+oDJ6vWG5difuVzKLHBPofYN95qTEc8N9777sfYWhqalZY8W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you using the</w:t>
      </w:r>
      <w:r>
        <w:t xml:space="preserve"> </w:t>
      </w:r>
      <w:hyperlink r:id="rId24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</w:t>
        </w:r>
      </w:hyperlink>
      <w:r>
        <w:t xml:space="preserve">? If so, please post issues</w:t>
      </w:r>
      <w:r>
        <w:t xml:space="preserve"> </w:t>
      </w:r>
      <w:hyperlink r:id="rId25"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 If you're not, you're using a 100% unsupported</w:t>
      </w:r>
      <w:r>
        <w:t xml:space="preserve"> </w:t>
      </w:r>
      <w:r>
        <w:t xml:space="preserve">ver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brettterpstra.com/slogger-2-is-up-wanna-pitch-in/" TargetMode="External" /><Relationship Type="http://schemas.openxmlformats.org/officeDocument/2006/relationships/hyperlink" Id="rId25" Target="https://github.com/ttscoff/Slogger/issues" TargetMode="External" /><Relationship Type="http://schemas.openxmlformats.org/officeDocument/2006/relationships/hyperlink" Id="rId20" Target="https://my.remarkbox.com/571b801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ettterpstra.com/slogger-2-is-up-wanna-pitch-in/" TargetMode="External" /><Relationship Type="http://schemas.openxmlformats.org/officeDocument/2006/relationships/hyperlink" Id="rId25" Target="https://github.com/ttscoff/Slogger/issues" TargetMode="External" /><Relationship Type="http://schemas.openxmlformats.org/officeDocument/2006/relationships/hyperlink" Id="rId20" Target="https://my.remarkbox.com/571b801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7</dc:title>
  <dc:creator/>
  <cp:keywords/>
  <dcterms:created xsi:type="dcterms:W3CDTF">2026-05-07T02:57:32Z</dcterms:created>
  <dcterms:modified xsi:type="dcterms:W3CDTF">2026-05-07T0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